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5" w:name="X9daa55c7da886ef1207f2ecb25fed5a7b800f6b"/>
    <w:p>
      <w:pPr>
        <w:pStyle w:val="Heading1"/>
      </w:pPr>
      <w:r>
        <w:t xml:space="preserve">Cover Letter for Aerospace Engineer Position in Venezuela Caracas</w:t>
      </w:r>
    </w:p>
    <w:p>
      <w:pPr>
        <w:pStyle w:val="FirstParagraph"/>
      </w:pPr>
      <w:r>
        <w:t xml:space="preserve">Dear [Hiring Manager's Name],</w:t>
      </w:r>
    </w:p>
    <w:p>
      <w:pPr>
        <w:pStyle w:val="BodyText"/>
      </w:pPr>
      <w:r>
        <w:t xml:space="preserve">I am writing to express my strong interest in the Aerospace Engineer position at [Company Name] in Venezuela Caracas. As a highly motivated and skilled aerospace engineer with a deep passion for advancing aviation and space technologies, I am eager to contribute my expertise to an organization that values innovation, excellence, and the unique challenges of the Venezuelan aerospace landscape. This Cover Letter serves as an introduction to my qualifications, experiences, and commitment to fostering growth in the aerospace sector within Venezuela Caracas.</w:t>
      </w:r>
    </w:p>
    <w:bookmarkStart w:id="20" w:name="education-and-professional-background"/>
    <w:p>
      <w:pPr>
        <w:pStyle w:val="Heading2"/>
      </w:pPr>
      <w:r>
        <w:t xml:space="preserve">Education and Professional Background</w:t>
      </w:r>
    </w:p>
    <w:p>
      <w:pPr>
        <w:pStyle w:val="FirstParagraph"/>
      </w:pPr>
      <w:r>
        <w:t xml:space="preserve">I hold a Bachelor’s Degree in Aerospace Engineering from [University Name], where I graduated with honors. My academic journey was marked by a focus on aerodynamics, propulsion systems, and structural analysis, which provided me with a solid foundation to tackle complex engineering challenges. During my studies, I participated in several projects that emphasized the design and simulation of aircraft components, including the development of a prototype for a lightweight drone system. These experiences honed my ability to think critically and apply theoretical knowledge to real-world problems.</w:t>
      </w:r>
    </w:p>
    <w:p>
      <w:pPr>
        <w:pStyle w:val="BodyText"/>
      </w:pPr>
      <w:r>
        <w:t xml:space="preserve">Following my graduation, I joined [Previous Company/Organization], where I worked as an Aerospace Engineer for [duration]. In this role, I contributed to the design and testing of advanced propulsion systems for both commercial and military aircraft. My work involved collaborating with cross-functional teams to optimize fuel efficiency and reduce environmental impact, aligning with global trends in sustainable aerospace engineering. I also played a key role in the development of a software tool that simulated airflow dynamics around aircraft wings, which was later adopted by my team to improve design accuracy.</w:t>
      </w:r>
    </w:p>
    <w:bookmarkEnd w:id="20"/>
    <w:bookmarkStart w:id="21" w:name="technical-expertise-and-skills"/>
    <w:p>
      <w:pPr>
        <w:pStyle w:val="Heading2"/>
      </w:pPr>
      <w:r>
        <w:t xml:space="preserve">Technical Expertise and Skills</w:t>
      </w:r>
    </w:p>
    <w:p>
      <w:pPr>
        <w:pStyle w:val="FirstParagraph"/>
      </w:pPr>
      <w:r>
        <w:t xml:space="preserve">As an Aerospace Engineer, I possess a diverse set of technical skills that are directly applicable to the challenges faced in Venezuela Caracas. My proficiency in CAD software such as CATIA and SolidWorks enables me to create detailed 3D models of aircraft components, while my expertise in computational fluid dynamics (CFD) allows me to analyze and optimize aerodynamic performance. I am also well-versed in aerospace materials, having conducted extensive research on lightweight composites that enhance structural integrity without compromising weight efficiency.</w:t>
      </w:r>
    </w:p>
    <w:p>
      <w:pPr>
        <w:pStyle w:val="BodyText"/>
      </w:pPr>
      <w:r>
        <w:t xml:space="preserve">In addition to my technical skills, I have a strong understanding of aerospace systems integration, including avionics, navigation, and control systems. My ability to work with teams of engineers and scientists has allowed me to lead projects from concept development through prototyping and testing. For instance, I spearheaded a team that designed a satellite communication module for a regional aerospace initiative, which was later deployed in a pilot program. This project not only expanded my technical capabilities but also reinforced my ability to work under tight deadlines while maintaining high standards of quality.</w:t>
      </w:r>
    </w:p>
    <w:bookmarkEnd w:id="21"/>
    <w:bookmarkStart w:id="22" w:name="Xd07ae364d70777acef31d631789aba55f94d743"/>
    <w:p>
      <w:pPr>
        <w:pStyle w:val="Heading2"/>
      </w:pPr>
      <w:r>
        <w:t xml:space="preserve">Professional Achievements and Contributions</w:t>
      </w:r>
    </w:p>
    <w:p>
      <w:pPr>
        <w:pStyle w:val="FirstParagraph"/>
      </w:pPr>
      <w:r>
        <w:t xml:space="preserve">One of the most rewarding aspects of my career has been contributing to projects that push the boundaries of aerospace technology. While working at [Previous Company/Organization], I was part of a team that developed a next-generation aircraft engine with improved fuel efficiency and reduced emissions. This project required rigorous testing and collaboration with suppliers, and it ultimately led to a patent for the company. My role in this initiative involved analyzing performance data, identifying areas for improvement, and proposing innovative solutions that were implemented in the final design.</w:t>
      </w:r>
    </w:p>
    <w:p>
      <w:pPr>
        <w:pStyle w:val="BodyText"/>
      </w:pPr>
      <w:r>
        <w:t xml:space="preserve">Another significant achievement was my involvement in a research project focused on renewable energy applications for aviation. We explored the feasibility of integrating solar panels into aircraft structures to supplement power requirements during flight. This work not only challenged my technical skills but also deepened my appreciation for the role of aerospace engineering in addressing global environmental challenges. The findings from this project were published in a peer-reviewed journal, further solidifying my commitment to advancing the field through research and innovation.</w:t>
      </w:r>
    </w:p>
    <w:bookmarkEnd w:id="22"/>
    <w:bookmarkStart w:id="23" w:name="X2e69248a6b6b7dc6c0fe1bb6fd07c4c1ea1c120"/>
    <w:p>
      <w:pPr>
        <w:pStyle w:val="Heading2"/>
      </w:pPr>
      <w:r>
        <w:t xml:space="preserve">Commitment to Venezuela Caracas and the Aerospace Industry</w:t>
      </w:r>
    </w:p>
    <w:p>
      <w:pPr>
        <w:pStyle w:val="FirstParagraph"/>
      </w:pPr>
      <w:r>
        <w:t xml:space="preserve">The opportunity to contribute to the aerospace sector in Venezuela Caracas is particularly meaningful to me. As a country with a rich history of scientific and technological advancements, Venezuela has immense potential to become a hub for aerospace innovation. However, this requires dedicated professionals who are passionate about overcoming challenges such as infrastructure limitations and resource constraints. My goal is to leverage my expertise to support initiatives that drive progress in this field.</w:t>
      </w:r>
    </w:p>
    <w:p>
      <w:pPr>
        <w:pStyle w:val="BodyText"/>
      </w:pPr>
      <w:r>
        <w:t xml:space="preserve">Venezuela Caracas, with its strategic location and growing focus on space exploration, offers a unique environment for aerospace engineers. I am especially interested in the work of institutions like [National Institute of Aerospace Technology (INTECAR) or other relevant organizations], which are at the forefront of developing satellite technology and aviation systems. By joining your team, I aim to contribute to projects that not only meet technical requirements but also align with the broader vision of fostering economic growth and technological sovereignty in Venezuela.</w:t>
      </w:r>
    </w:p>
    <w:bookmarkEnd w:id="23"/>
    <w:bookmarkStart w:id="24" w:name="conclusion"/>
    <w:p>
      <w:pPr>
        <w:pStyle w:val="Heading2"/>
      </w:pPr>
      <w:r>
        <w:t xml:space="preserve">Conclusion</w:t>
      </w:r>
    </w:p>
    <w:p>
      <w:pPr>
        <w:pStyle w:val="FirstParagraph"/>
      </w:pPr>
      <w:r>
        <w:t xml:space="preserve">In conclusion, I am confident that my academic background, professional experience, and passion for aerospace engineering make me a strong candidate for the Aerospace Engineer position at [Company Name] in Venezuela Caracas. I am eager to bring my skills to an organization that values innovation and is committed to advancing the aerospace industry in this dynamic region. I would welcome the opportunity to discuss how my qualifications align with your needs and how I can contribute to your team’s success.</w:t>
      </w:r>
    </w:p>
    <w:p>
      <w:pPr>
        <w:pStyle w:val="BodyText"/>
      </w:pPr>
      <w:r>
        <w:t xml:space="preserve">Thank you for considering my application. I look forward to the possibility of contributing to [Company Name]’s mission and helping shape the future of aerospace engineering in Venezuela Caraca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13:01:20Z</dcterms:created>
  <dcterms:modified xsi:type="dcterms:W3CDTF">2026-07-23T13:01:20Z</dcterms:modified>
</cp:coreProperties>
</file>

<file path=docProps/custom.xml><?xml version="1.0" encoding="utf-8"?>
<Properties xmlns="http://schemas.openxmlformats.org/officeDocument/2006/custom-properties" xmlns:vt="http://schemas.openxmlformats.org/officeDocument/2006/docPropsVTypes"/>
</file>